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4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0"/>
          <w:numId w:val="1063"/>
        </w:numPr>
        <w:pStyle w:val="Compact"/>
      </w:pPr>
      <w:r>
        <w:rPr>
          <w:iCs/>
          <w:i/>
        </w:rPr>
        <w:t xml:space="preserve">imagem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75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77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Observações:</w:t>
      </w:r>
    </w:p>
    <w:p>
      <w:pPr>
        <w:numPr>
          <w:ilvl w:val="2"/>
          <w:numId w:val="1082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9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8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87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88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2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9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1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1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1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1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2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2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3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3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39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0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3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3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3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46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346d1751fa7af33176c47b34e1bd062c0d5382c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1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1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1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1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54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5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59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1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65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65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65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6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6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6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6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6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7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7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7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7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7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14" w:name="schema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184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184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184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Imagens/SCHEMA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07" w:name="schema-padrão-do-sistema---db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187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07"/>
    <w:bookmarkStart w:id="108" w:name="criação-de-schema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88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188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08"/>
    <w:bookmarkStart w:id="109" w:name="criação-de-um-schema-no-ssm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89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190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190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190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0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190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190"/>
        </w:numPr>
      </w:pPr>
      <w:r>
        <w:t xml:space="preserve">Clique em OK.</w:t>
      </w:r>
      <w:r>
        <w:br/>
      </w:r>
    </w:p>
    <w:p>
      <w:r>
        <w:br w:type="page"/>
      </w:r>
    </w:p>
    <w:bookmarkEnd w:id="109"/>
    <w:bookmarkStart w:id="110" w:name="adicionando-uma-tabela-a-um-schema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1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191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1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10"/>
    <w:bookmarkStart w:id="111" w:name="permissões-do-schema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2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192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192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2"/>
        </w:numPr>
      </w:pPr>
      <w:r>
        <w:t xml:space="preserve">Sobre permissões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192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11"/>
    <w:bookmarkStart w:id="112" w:name="alter-schema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194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194"/>
        </w:numPr>
      </w:pPr>
      <w:r>
        <w:t xml:space="preserve">Sintaxe: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12"/>
    <w:bookmarkStart w:id="113" w:name="X884c76b9c6e48ee24c3cb6180d6d38c70d1da8e"/>
    <w:p>
      <w:pPr>
        <w:pStyle w:val="Heading2"/>
      </w:pPr>
      <w:r>
        <w:rPr>
          <w:rStyle w:val="SectionNumber"/>
        </w:rPr>
        <w:t xml:space="preserve">12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196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196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3"/>
    <w:bookmarkEnd w:id="114"/>
    <w:bookmarkStart w:id="122" w:name="categorias-de-coman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tegorias de comandos</w:t>
      </w:r>
    </w:p>
    <w:bookmarkStart w:id="115" w:name="X270a1cfe695a38f2810d4be4d20506698cbbf4b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15"/>
    <w:bookmarkStart w:id="116" w:name="X86641bc228d5beeb1a104189fb64d745b5ac3fa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0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06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08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09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10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10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10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11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12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1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1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1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1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1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1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14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11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15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17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17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Start w:id="120" w:name="Xcfe9bd57e3508e272920d3f8feac053a34a9b28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17" w:name="login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Login</w:t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2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20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20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21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21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1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1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23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3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23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3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3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3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3"/>
        </w:numPr>
      </w:pPr>
      <w:r>
        <w:t xml:space="preserve">Etc.</w:t>
      </w:r>
      <w:r>
        <w:br/>
      </w:r>
    </w:p>
    <w:p>
      <w:pPr>
        <w:numPr>
          <w:ilvl w:val="0"/>
          <w:numId w:val="1219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7"/>
    <w:bookmarkStart w:id="118" w:name="user---usuário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USER - Usuário</w:t>
      </w:r>
    </w:p>
    <w:p>
      <w:pPr>
        <w:numPr>
          <w:ilvl w:val="0"/>
          <w:numId w:val="1226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8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28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26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6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6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8"/>
    <w:bookmarkStart w:id="119" w:name="permissões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Permissões</w:t>
      </w:r>
    </w:p>
    <w:p>
      <w:pPr>
        <w:numPr>
          <w:ilvl w:val="0"/>
          <w:numId w:val="1232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33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34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34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2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32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2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19"/>
    <w:bookmarkEnd w:id="120"/>
    <w:bookmarkStart w:id="121" w:name="X6dd0b6ee3177a5c44bd4c55c53edca139ce990a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38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38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1"/>
    <w:bookmarkEnd w:id="122"/>
    <w:bookmarkStart w:id="126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23" w:name="problemas-para-fazer-login-o-ssm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42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23"/>
    <w:bookmarkStart w:id="124" w:name="X5efb11d18397f622013015cd11d8b4aea8210ed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44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24"/>
    <w:bookmarkStart w:id="125" w:name="formato-da-data-no-sistema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25"/>
    <w:bookmarkEnd w:id="126"/>
    <w:bookmarkStart w:id="128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27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1"/>
  </w:num>
  <w:num w:numId="11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4" Target="media/rId104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02T11:13:10Z</dcterms:created>
  <dcterms:modified xsi:type="dcterms:W3CDTF">2022-07-02T11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